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Employer Name]</w:t>
      </w:r>
      <w:r>
        <w:br/>
      </w:r>
      <w:r>
        <w:t xml:space="preserve">[Company Address]</w:t>
      </w:r>
      <w:r>
        <w:br/>
      </w:r>
      <w:r>
        <w:t xml:space="preserve">Los Angeles, CA 90001</w:t>
      </w:r>
      <w:r>
        <w:br/>
      </w:r>
      <w:r>
        <w:t xml:space="preserve">United States</w:t>
      </w:r>
    </w:p>
    <w:bookmarkStart w:id="20" w:name="military-officer-position-application"/>
    <w:p>
      <w:pPr>
        <w:pStyle w:val="Heading2"/>
      </w:pPr>
      <w:r>
        <w:t xml:space="preserve">Military Officer Position Application</w:t>
      </w:r>
    </w:p>
    <w:p>
      <w:pPr>
        <w:pStyle w:val="FirstParagraph"/>
      </w:pPr>
      <w:r>
        <w:t xml:space="preserve">Dear Hiring Committee,</w:t>
      </w:r>
    </w:p>
    <w:p>
      <w:pPr>
        <w:pStyle w:val="BodyText"/>
      </w:pPr>
      <w:r>
        <w:t xml:space="preserve">I am writing to express my sincere interest in the Military Officer position at [Organization Name] in Los Angeles, California, within the United States. As a dedicated and experienced military officer with over [X years] of service, I am eager to contribute my leadership expertise, operational acumen, and unwavering commitment to national security to further the mission of your organization. The opportunity to serve in the vibrant and strategically significant region of Los Angeles aligns perfectly with my career goals and personal values.</w:t>
      </w:r>
    </w:p>
    <w:p>
      <w:pPr>
        <w:pStyle w:val="BodyText"/>
      </w:pPr>
      <w:r>
        <w:t xml:space="preserve">Throughout my military career, I have consistently demonstrated the ability to lead diverse teams, execute complex operations, and uphold the highest standards of discipline and integrity. As a Military Officer in [Specific Branch/Unit], I have been responsible for planning, coordinating, and executing missions that range from domestic emergency response to international peacekeeping efforts. My experience includes [specific roles or achievements, e.g., "commanding a platoon during disaster relief operations in the Midwest" or "leading cross-functional teams to enhance interoperability with allied forces"]. These experiences have honed my ability to adapt to dynamic environments, make critical decisions under pressure, and foster collaboration among stakeholders.</w:t>
      </w:r>
    </w:p>
    <w:p>
      <w:pPr>
        <w:pStyle w:val="BodyText"/>
      </w:pPr>
      <w:r>
        <w:t xml:space="preserve">What sets me apart as a Military Officer is my deep understanding of both strategic and tactical operations, combined with a genuine passion for serving the community. In the United States Los Angeles region, where diversity, innovation, and resilience are central to its identity, I am confident that my background in [specific military specialty or expertise] will enable me to make meaningful contributions. For instance, my work in [specific project or initiative] has equipped me with the skills to address challenges such as urban security planning, resource management during crises, and fostering partnerships between military and civilian agencies—areas that are critical to the safety and stability of Los Angeles.</w:t>
      </w:r>
    </w:p>
    <w:p>
      <w:pPr>
        <w:pStyle w:val="BodyText"/>
      </w:pPr>
      <w:r>
        <w:t xml:space="preserve">My commitment to excellence is further reflected in my professional development. I hold [specific certifications or advanced degrees, e.g., "a Master’s in Strategic Studies from the United States Army Command and General Staff College"] and have completed specialized training in [relevant areas, e.g., "cybersecurity operations" or "joint logistics management"]. These qualifications, coupled with my hands-on experience as a Military Officer, allow me to approach complex problems with both analytical rigor and practical insight. I am particularly drawn to the opportunity to work in Los Angeles because of its unique role as a hub for defense innovation and its proximity to critical infrastructure that requires vigilant protection.</w:t>
      </w:r>
    </w:p>
    <w:p>
      <w:pPr>
        <w:pStyle w:val="BodyText"/>
      </w:pPr>
      <w:r>
        <w:t xml:space="preserve">One of my proudest achievements as a Military Officer was [specific accomplishment, e.g., "spearheading a community outreach program that strengthened ties between the military and local residents in San Diego"]. This initiative not only enhanced public trust but also highlighted the importance of bridging gaps between military and civilian populations. In Los Angeles, where cultural diversity and social dynamics are ever-evolving, I aim to replicate such successes by engaging with local leaders, leveraging my network of contacts, and advocating for programs that strengthen national security while supporting community well-being.</w:t>
      </w:r>
    </w:p>
    <w:p>
      <w:pPr>
        <w:pStyle w:val="BodyText"/>
      </w:pPr>
      <w:r>
        <w:t xml:space="preserve">As a Military Officer in the United States Los Angeles area, I am prepared to take on the challenges of today while preparing for the demands of tomorrow. Whether it involves responding to natural disasters, safeguarding critical facilities, or collaborating with federal and state agencies, I bring a proactive mindset and a proven track record of success. My ability to communicate effectively across all levels of leadership—from enlisted personnel to senior officers—ensures that I can seamlessly integrate into your team and contribute immediately.</w:t>
      </w:r>
    </w:p>
    <w:p>
      <w:pPr>
        <w:pStyle w:val="BodyText"/>
      </w:pPr>
      <w:r>
        <w:t xml:space="preserve">I am particularly impressed by [Organization Name]’s dedication to [specific mission or value, e.g., "advancing military readiness" or "fostering innovation in defense technology"]. As a Military Officer with a focus on [relevant area], I am eager to apply my skills and knowledge to support your objectives. The United States Los Angeles region is a critical component of the nation’s defense strategy, and I am excited about the prospect of playing a role in its continued success.</w:t>
      </w:r>
    </w:p>
    <w:p>
      <w:pPr>
        <w:pStyle w:val="BodyText"/>
      </w:pPr>
      <w:r>
        <w:t xml:space="preserve">Thank you for considering my application. I would welcome the opportunity to discuss how my background as a Military Officer aligns with your needs and how I can contribute to the mission of [Organization Name] in Los Angeles. Please feel free to contact me at [Your Phone Number] or [Your Email Address] at your earliest convenience. I look forward to the possibility of working together.</w:t>
      </w:r>
    </w:p>
    <w:p>
      <w:pPr>
        <w:pStyle w:val="BodyText"/>
      </w:pPr>
      <w:r>
        <w:t xml:space="preserve">Sincerely,</w:t>
      </w:r>
    </w:p>
    <w:p>
      <w:pPr>
        <w:pStyle w:val="BodyText"/>
      </w:pPr>
      <w:r>
        <w:t xml:space="preserve">[Your Full Name]</w:t>
      </w:r>
      <w:r>
        <w:br/>
      </w:r>
      <w:r>
        <w:t xml:space="preserve">Military Officer</w:t>
      </w:r>
      <w:r>
        <w:br/>
      </w:r>
      <w:r>
        <w:t xml:space="preserve">[Optional: Additional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dc:title>
  <dc:creator/>
  <cp:keywords/>
  <dcterms:created xsi:type="dcterms:W3CDTF">2026-07-24T15:25:52Z</dcterms:created>
  <dcterms:modified xsi:type="dcterms:W3CDTF">2026-07-24T15:25:52Z</dcterms:modified>
</cp:coreProperties>
</file>

<file path=docProps/custom.xml><?xml version="1.0" encoding="utf-8"?>
<Properties xmlns="http://schemas.openxmlformats.org/officeDocument/2006/custom-properties" xmlns:vt="http://schemas.openxmlformats.org/officeDocument/2006/docPropsVTypes"/>
</file>